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9FB8CD" w14:textId="613BF1DF" w:rsidR="00030E01" w:rsidRDefault="00030E01" w:rsidP="00843DE9">
      <w:pPr>
        <w:spacing w:after="0" w:line="360" w:lineRule="auto"/>
        <w:ind w:left="2880" w:firstLine="720"/>
        <w:jc w:val="right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nexa 2</w:t>
      </w:r>
    </w:p>
    <w:p w14:paraId="2C8B3272" w14:textId="10863B5A" w:rsidR="00D0582B" w:rsidRPr="00CD788D" w:rsidRDefault="00D0582B" w:rsidP="00843DE9">
      <w:pPr>
        <w:spacing w:after="0" w:line="360" w:lineRule="auto"/>
        <w:ind w:left="2880" w:firstLine="720"/>
        <w:jc w:val="right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PO 07-</w:t>
      </w:r>
      <w:r w:rsidR="00B434D3" w:rsidRPr="00CD788D">
        <w:rPr>
          <w:rFonts w:ascii="Times New Roman" w:hAnsi="Times New Roman"/>
          <w:sz w:val="24"/>
          <w:szCs w:val="24"/>
          <w:lang w:val="ro-RO"/>
        </w:rPr>
        <w:t>SRIAE</w:t>
      </w:r>
      <w:r w:rsidRPr="00CD788D">
        <w:rPr>
          <w:rFonts w:ascii="Times New Roman" w:hAnsi="Times New Roman"/>
          <w:sz w:val="24"/>
          <w:szCs w:val="24"/>
          <w:lang w:val="ro-RO"/>
        </w:rPr>
        <w:t>-F0</w:t>
      </w:r>
      <w:r w:rsidR="002422AA" w:rsidRPr="00CD788D">
        <w:rPr>
          <w:rFonts w:ascii="Times New Roman" w:hAnsi="Times New Roman"/>
          <w:sz w:val="24"/>
          <w:szCs w:val="24"/>
          <w:lang w:val="ro-RO"/>
        </w:rPr>
        <w:t>2</w:t>
      </w:r>
    </w:p>
    <w:p w14:paraId="731B0193" w14:textId="77777777" w:rsidR="00D0582B" w:rsidRPr="00CD788D" w:rsidRDefault="00D0582B" w:rsidP="00D0582B">
      <w:pPr>
        <w:spacing w:after="0"/>
        <w:rPr>
          <w:rFonts w:ascii="Times New Roman" w:hAnsi="Times New Roman"/>
          <w:sz w:val="24"/>
          <w:szCs w:val="24"/>
          <w:lang w:val="ro-RO"/>
        </w:rPr>
      </w:pPr>
    </w:p>
    <w:p w14:paraId="6E184D26" w14:textId="5A728E8F" w:rsidR="00100DB9" w:rsidRPr="00CD788D" w:rsidRDefault="00D41D65" w:rsidP="00237AF5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Ordonator de credite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,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</w:t>
      </w:r>
      <w:r w:rsidR="009E7976" w:rsidRPr="00CD788D">
        <w:rPr>
          <w:rFonts w:ascii="Times New Roman" w:hAnsi="Times New Roman"/>
          <w:sz w:val="24"/>
          <w:szCs w:val="24"/>
          <w:lang w:val="ro-RO"/>
        </w:rPr>
        <w:tab/>
      </w:r>
      <w:r w:rsidR="009E7976" w:rsidRPr="00CD788D">
        <w:rPr>
          <w:rFonts w:ascii="Times New Roman" w:hAnsi="Times New Roman"/>
          <w:sz w:val="24"/>
          <w:szCs w:val="24"/>
          <w:lang w:val="ro-RO"/>
        </w:rPr>
        <w:tab/>
      </w:r>
      <w:r w:rsidR="009E7976" w:rsidRPr="00CD788D"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 xml:space="preserve"> 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Control financiar preventiv,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       </w:t>
      </w:r>
    </w:p>
    <w:p w14:paraId="30E22918" w14:textId="542F5F33" w:rsidR="000A5BC3" w:rsidRPr="00CD788D" w:rsidRDefault="00180C56" w:rsidP="00D0582B">
      <w:pPr>
        <w:spacing w:line="360" w:lineRule="auto"/>
        <w:rPr>
          <w:rFonts w:ascii="Times New Roman" w:hAnsi="Times New Roman"/>
          <w:b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irector Departament/</w:t>
      </w:r>
      <w:r w:rsidR="00843DE9" w:rsidRPr="00CD788D">
        <w:rPr>
          <w:rFonts w:ascii="Times New Roman" w:hAnsi="Times New Roman"/>
          <w:sz w:val="24"/>
          <w:szCs w:val="24"/>
          <w:lang w:val="ro-RO"/>
        </w:rPr>
        <w:t xml:space="preserve">Director 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Ș</w:t>
      </w:r>
      <w:r w:rsidR="00843DE9" w:rsidRPr="00CD788D">
        <w:rPr>
          <w:rFonts w:ascii="Times New Roman" w:hAnsi="Times New Roman"/>
          <w:sz w:val="24"/>
          <w:szCs w:val="24"/>
          <w:lang w:val="ro-RO"/>
        </w:rPr>
        <w:t>coală Doctorală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         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     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  </w:t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>Decan</w:t>
      </w:r>
      <w:r w:rsidR="000A5BC3" w:rsidRPr="00CD788D">
        <w:rPr>
          <w:rFonts w:ascii="Times New Roman" w:hAnsi="Times New Roman"/>
          <w:b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bCs/>
          <w:sz w:val="24"/>
          <w:szCs w:val="24"/>
          <w:lang w:val="ro-RO"/>
        </w:rPr>
        <w:t>Director proiect/CSUD/CCABU</w:t>
      </w:r>
      <w:r w:rsidR="000A5BC3" w:rsidRPr="00CD788D">
        <w:rPr>
          <w:rFonts w:ascii="Times New Roman" w:hAnsi="Times New Roman"/>
          <w:b/>
          <w:sz w:val="24"/>
          <w:szCs w:val="24"/>
          <w:vertAlign w:val="superscript"/>
          <w:lang w:val="ro-RO"/>
        </w:rPr>
        <w:t>1</w:t>
      </w:r>
    </w:p>
    <w:p w14:paraId="0BD5419E" w14:textId="77777777" w:rsidR="00843DE9" w:rsidRPr="00CD788D" w:rsidRDefault="00843DE9" w:rsidP="00843DE9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0F42EED1" w14:textId="00BE1246" w:rsidR="00D0582B" w:rsidRPr="00CD788D" w:rsidRDefault="00D0582B" w:rsidP="00B76C7A">
      <w:pPr>
        <w:spacing w:line="360" w:lineRule="auto"/>
        <w:rPr>
          <w:rFonts w:ascii="Times New Roman" w:hAnsi="Times New Roman"/>
          <w:b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 xml:space="preserve">        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D41D65">
        <w:rPr>
          <w:rFonts w:ascii="Times New Roman" w:hAnsi="Times New Roman"/>
          <w:b/>
          <w:sz w:val="24"/>
          <w:szCs w:val="24"/>
          <w:lang w:val="ro-RO"/>
        </w:rPr>
        <w:t>Doamnă Ordonator de credite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>,</w:t>
      </w:r>
    </w:p>
    <w:p w14:paraId="15D0860B" w14:textId="72B77553" w:rsidR="00D0582B" w:rsidRPr="00CD788D" w:rsidRDefault="00D0582B" w:rsidP="00843DE9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Subsemnatul (a) ……………………………………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.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student (ă)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student</w:t>
      </w:r>
      <w:r w:rsidR="00BC4E6E" w:rsidRPr="00CD788D">
        <w:rPr>
          <w:rFonts w:ascii="Times New Roman" w:hAnsi="Times New Roman"/>
          <w:sz w:val="24"/>
          <w:szCs w:val="24"/>
          <w:lang w:val="ro-RO"/>
        </w:rPr>
        <w:t>-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octorand (ă)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la Facultatea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/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în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omeniul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de doctorat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...................……..………...... specializarea ……………………… vă rog să-mi aprob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deplasarea în localitatea…………………….........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ara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.</w:t>
      </w:r>
      <w:r w:rsidRPr="00CD788D">
        <w:rPr>
          <w:rFonts w:ascii="Times New Roman" w:hAnsi="Times New Roman"/>
          <w:sz w:val="24"/>
          <w:szCs w:val="24"/>
          <w:lang w:val="ro-RO"/>
        </w:rPr>
        <w:t>.....….., pentru (ac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unea).................................….………...............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....</w:t>
      </w:r>
      <w:r w:rsidRPr="00CD788D">
        <w:rPr>
          <w:rFonts w:ascii="Times New Roman" w:hAnsi="Times New Roman"/>
          <w:sz w:val="24"/>
          <w:szCs w:val="24"/>
          <w:lang w:val="ro-RO"/>
        </w:rPr>
        <w:t>.,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</w:p>
    <w:p w14:paraId="7BB31DB9" w14:textId="1432967A" w:rsidR="00B76C7A" w:rsidRPr="00CD788D" w:rsidRDefault="001062AC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cu avionul/trenul//autobuzul de la ...........................………(ziua, luna și anul) până la ………………….…….(ziua, luna și anul) </w:t>
      </w:r>
    </w:p>
    <w:p w14:paraId="01E1997C" w14:textId="77777777" w:rsidR="00B76C7A" w:rsidRPr="00CD788D" w:rsidRDefault="00B76C7A" w:rsidP="00B76C7A">
      <w:pPr>
        <w:spacing w:after="0" w:line="360" w:lineRule="auto"/>
        <w:rPr>
          <w:rFonts w:ascii="Times New Roman" w:hAnsi="Times New Roman"/>
          <w:sz w:val="10"/>
          <w:szCs w:val="10"/>
          <w:lang w:val="ro-RO"/>
        </w:rPr>
      </w:pPr>
    </w:p>
    <w:p w14:paraId="46C9D50E" w14:textId="77777777" w:rsidR="00D0582B" w:rsidRPr="00CD788D" w:rsidRDefault="00D0582B" w:rsidP="00B76C7A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Cheltuielile legate de această deplasare vor fi acoperite după cum urmează:</w:t>
      </w:r>
    </w:p>
    <w:p w14:paraId="47FF5DF8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transportul pe ruta ………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……………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………………………………………………………., </w:t>
      </w:r>
    </w:p>
    <w:p w14:paraId="2AC4C272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   de către ………………………………………………………………………………………………</w:t>
      </w:r>
    </w:p>
    <w:p w14:paraId="5964509A" w14:textId="483DAF3A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- 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diurna</w:t>
      </w:r>
      <w:r w:rsidR="000A5BC3" w:rsidRPr="00CD788D">
        <w:rPr>
          <w:rFonts w:ascii="Times New Roman" w:hAnsi="Times New Roman"/>
          <w:b/>
          <w:bCs/>
          <w:sz w:val="24"/>
          <w:szCs w:val="24"/>
          <w:vertAlign w:val="superscript"/>
          <w:lang w:val="ro-RO"/>
        </w:rPr>
        <w:t>2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, de către</w:t>
      </w:r>
      <w:r w:rsidRPr="00CD788D">
        <w:rPr>
          <w:rFonts w:ascii="Times New Roman" w:hAnsi="Times New Roman"/>
          <w:sz w:val="24"/>
          <w:szCs w:val="24"/>
          <w:lang w:val="ro-RO"/>
        </w:rPr>
        <w:t>…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>……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……………………...</w:t>
      </w:r>
    </w:p>
    <w:p w14:paraId="7874FED5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cazarea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, de către 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…………………………….</w:t>
      </w:r>
    </w:p>
    <w:p w14:paraId="3B6117E2" w14:textId="77777777" w:rsidR="00D0582B" w:rsidRPr="00CD788D" w:rsidRDefault="00D0582B" w:rsidP="00B76C7A">
      <w:pPr>
        <w:spacing w:line="24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taxa de participare (alte cheltuieli)</w:t>
      </w:r>
      <w:r w:rsidR="00B76C7A" w:rsidRPr="00CD788D">
        <w:rPr>
          <w:rFonts w:ascii="Times New Roman" w:hAnsi="Times New Roman"/>
          <w:sz w:val="24"/>
          <w:szCs w:val="24"/>
          <w:lang w:val="ro-RO"/>
        </w:rPr>
        <w:t xml:space="preserve">, de către </w:t>
      </w:r>
      <w:r w:rsidRPr="00CD788D">
        <w:rPr>
          <w:rFonts w:ascii="Times New Roman" w:hAnsi="Times New Roman"/>
          <w:sz w:val="24"/>
          <w:szCs w:val="24"/>
          <w:lang w:val="ro-RO"/>
        </w:rPr>
        <w:t>………………………………………………………….</w:t>
      </w:r>
    </w:p>
    <w:p w14:paraId="16DDFF2A" w14:textId="77777777" w:rsidR="00D0582B" w:rsidRPr="00CD788D" w:rsidRDefault="00D0582B" w:rsidP="00843DE9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De asemenea, vă rog să aprob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eliberarea următoarelor documente:</w:t>
      </w:r>
    </w:p>
    <w:p w14:paraId="5D929B5D" w14:textId="02316C21" w:rsidR="00B76C7A" w:rsidRPr="00CD788D" w:rsidRDefault="00B76C7A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– Dispozi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ia </w:t>
      </w:r>
      <w:r w:rsidR="00D41D65">
        <w:rPr>
          <w:rFonts w:ascii="Times New Roman" w:hAnsi="Times New Roman"/>
          <w:sz w:val="24"/>
          <w:szCs w:val="24"/>
          <w:lang w:val="ro-RO"/>
        </w:rPr>
        <w:t>Ordonatorului de credite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de deplasare în străinătate;</w:t>
      </w:r>
    </w:p>
    <w:p w14:paraId="5C5F25F6" w14:textId="4DC77D30" w:rsidR="00D0582B" w:rsidRPr="00CD788D" w:rsidRDefault="00D0582B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(       ) </w:t>
      </w:r>
      <w:r w:rsidRPr="00CD788D">
        <w:rPr>
          <w:rFonts w:ascii="Times New Roman" w:hAnsi="Times New Roman"/>
          <w:sz w:val="24"/>
          <w:szCs w:val="24"/>
          <w:lang w:val="ro-RO"/>
        </w:rPr>
        <w:tab/>
        <w:t>- Adresă către Ambasada ……………………………….. pentru ob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nerea vizei</w:t>
      </w:r>
      <w:r w:rsidR="000A5BC3" w:rsidRPr="00CD788D">
        <w:rPr>
          <w:rFonts w:ascii="Times New Roman" w:hAnsi="Times New Roman"/>
          <w:b/>
          <w:sz w:val="24"/>
          <w:szCs w:val="24"/>
          <w:vertAlign w:val="superscript"/>
          <w:lang w:val="ro-RO"/>
        </w:rPr>
        <w:t>3</w:t>
      </w:r>
      <w:r w:rsidRPr="00CD788D">
        <w:rPr>
          <w:rFonts w:ascii="Times New Roman" w:hAnsi="Times New Roman"/>
          <w:sz w:val="24"/>
          <w:szCs w:val="24"/>
          <w:lang w:val="ro-RO"/>
        </w:rPr>
        <w:t>;</w:t>
      </w:r>
    </w:p>
    <w:p w14:paraId="49402CC7" w14:textId="166E1D18" w:rsidR="00B76C7A" w:rsidRPr="00CD788D" w:rsidRDefault="00B76C7A" w:rsidP="00B76C7A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>Anexez la prezenta cerere copii după următoarele documente: (invita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e, scrisoare de accept, programul manifestării etc.)</w:t>
      </w:r>
    </w:p>
    <w:p w14:paraId="3E02A30A" w14:textId="77777777" w:rsidR="00B76C7A" w:rsidRPr="00CD788D" w:rsidRDefault="00B76C7A" w:rsidP="00B76C7A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- …………………………………………………………………………………………………..</w:t>
      </w:r>
    </w:p>
    <w:p w14:paraId="06357AD2" w14:textId="77777777" w:rsidR="00843DE9" w:rsidRPr="00CD788D" w:rsidRDefault="00843DE9" w:rsidP="00843DE9">
      <w:pPr>
        <w:spacing w:after="0" w:line="240" w:lineRule="auto"/>
        <w:jc w:val="both"/>
        <w:rPr>
          <w:rFonts w:ascii="Times New Roman" w:hAnsi="Times New Roman"/>
          <w:sz w:val="18"/>
          <w:szCs w:val="18"/>
          <w:lang w:val="ro-RO"/>
        </w:rPr>
      </w:pPr>
      <w:r w:rsidRPr="00CD788D">
        <w:rPr>
          <w:rFonts w:ascii="Times New Roman" w:hAnsi="Times New Roman"/>
          <w:sz w:val="18"/>
          <w:szCs w:val="18"/>
          <w:lang w:val="ro-RO"/>
        </w:rPr>
        <w:t>Sunt de acord ca datele cu caracter personal furnizate prin prezenta cerere să fie prelucrate de Universitatea ”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tefan cel Mare” din Suceava, ca operator de date cu caracter personal, în scop educa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e-cultură, în conformitate cu Regulamentul U.E. 679/2016 privind protec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a persoanelor fizice în ceea ce prive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 xml:space="preserve">te prelucrarea datelor cu caracter personal 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i privind libera circula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ie a acestor date.</w:t>
      </w:r>
    </w:p>
    <w:p w14:paraId="4CB58901" w14:textId="77777777" w:rsidR="00843DE9" w:rsidRPr="00CD788D" w:rsidRDefault="00843DE9" w:rsidP="00843DE9">
      <w:pPr>
        <w:spacing w:after="0" w:line="240" w:lineRule="auto"/>
        <w:jc w:val="both"/>
        <w:rPr>
          <w:rFonts w:ascii="Times New Roman" w:hAnsi="Times New Roman"/>
          <w:sz w:val="18"/>
          <w:szCs w:val="18"/>
          <w:lang w:val="ro-RO"/>
        </w:rPr>
      </w:pPr>
      <w:r w:rsidRPr="00CD788D">
        <w:rPr>
          <w:rFonts w:ascii="Times New Roman" w:hAnsi="Times New Roman"/>
          <w:sz w:val="18"/>
          <w:szCs w:val="18"/>
          <w:lang w:val="ro-RO"/>
        </w:rPr>
        <w:t>Am luat la cuno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ș</w:t>
      </w:r>
      <w:r w:rsidRPr="00CD788D">
        <w:rPr>
          <w:rFonts w:ascii="Times New Roman" w:hAnsi="Times New Roman"/>
          <w:sz w:val="18"/>
          <w:szCs w:val="18"/>
          <w:lang w:val="ro-RO"/>
        </w:rPr>
        <w:t>tin</w:t>
      </w:r>
      <w:r w:rsidR="00BF307D" w:rsidRPr="00CD788D">
        <w:rPr>
          <w:rFonts w:ascii="Times New Roman" w:hAnsi="Times New Roman"/>
          <w:sz w:val="18"/>
          <w:szCs w:val="18"/>
          <w:lang w:val="ro-RO"/>
        </w:rPr>
        <w:t>ț</w:t>
      </w:r>
      <w:r w:rsidRPr="00CD788D">
        <w:rPr>
          <w:rFonts w:ascii="Times New Roman" w:hAnsi="Times New Roman"/>
          <w:sz w:val="18"/>
          <w:szCs w:val="18"/>
          <w:lang w:val="ro-RO"/>
        </w:rPr>
        <w:t>ă că beneficiez de toate drepturile prevăzute de Regulamentul U.E.</w:t>
      </w:r>
    </w:p>
    <w:p w14:paraId="6B55C679" w14:textId="77777777" w:rsidR="00B76C7A" w:rsidRPr="00CD788D" w:rsidRDefault="00B76C7A" w:rsidP="00DD3BA8">
      <w:pPr>
        <w:pBdr>
          <w:bottom w:val="single" w:sz="12" w:space="1" w:color="auto"/>
        </w:pBdr>
        <w:spacing w:line="240" w:lineRule="auto"/>
        <w:rPr>
          <w:rFonts w:ascii="Times New Roman" w:hAnsi="Times New Roman"/>
          <w:sz w:val="24"/>
          <w:szCs w:val="24"/>
          <w:lang w:val="ro-RO"/>
        </w:rPr>
      </w:pPr>
    </w:p>
    <w:p w14:paraId="54AC0B5D" w14:textId="77777777" w:rsidR="00B76C7A" w:rsidRPr="00CD788D" w:rsidRDefault="00B76C7A" w:rsidP="00B76C7A">
      <w:pPr>
        <w:pBdr>
          <w:bottom w:val="single" w:sz="12" w:space="1" w:color="auto"/>
        </w:pBd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ata …………………….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Semnătura ……………………………….</w:t>
      </w:r>
    </w:p>
    <w:p w14:paraId="673CCEEB" w14:textId="69AD738D" w:rsidR="00B76C7A" w:rsidRPr="00CD788D" w:rsidRDefault="00B76C7A" w:rsidP="00BC4E6E">
      <w:pPr>
        <w:spacing w:after="0" w:line="240" w:lineRule="auto"/>
        <w:jc w:val="both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t>1. – Dacă solicitantul prime</w:t>
      </w:r>
      <w:r w:rsidR="00BF307D" w:rsidRPr="00CD788D">
        <w:rPr>
          <w:rFonts w:ascii="Times New Roman" w:hAnsi="Times New Roman"/>
          <w:lang w:val="ro-RO"/>
        </w:rPr>
        <w:t>ș</w:t>
      </w:r>
      <w:r w:rsidRPr="00CD788D">
        <w:rPr>
          <w:rFonts w:ascii="Times New Roman" w:hAnsi="Times New Roman"/>
          <w:lang w:val="ro-RO"/>
        </w:rPr>
        <w:t xml:space="preserve">te fonduri </w:t>
      </w:r>
      <w:r w:rsidR="00BC4E6E" w:rsidRPr="00CD788D">
        <w:rPr>
          <w:rFonts w:ascii="Times New Roman" w:hAnsi="Times New Roman"/>
          <w:lang w:val="ro-RO"/>
        </w:rPr>
        <w:t>conform prevederilor HCA</w:t>
      </w:r>
      <w:r w:rsidRPr="00CD788D">
        <w:rPr>
          <w:rFonts w:ascii="Times New Roman" w:hAnsi="Times New Roman"/>
          <w:lang w:val="ro-RO"/>
        </w:rPr>
        <w:t xml:space="preserve">, decanul va specifica suma, în cifre </w:t>
      </w:r>
      <w:r w:rsidR="00BF307D" w:rsidRPr="00CD788D">
        <w:rPr>
          <w:rFonts w:ascii="Times New Roman" w:hAnsi="Times New Roman"/>
          <w:lang w:val="ro-RO"/>
        </w:rPr>
        <w:t>ș</w:t>
      </w:r>
      <w:r w:rsidRPr="00CD788D">
        <w:rPr>
          <w:rFonts w:ascii="Times New Roman" w:hAnsi="Times New Roman"/>
          <w:lang w:val="ro-RO"/>
        </w:rPr>
        <w:t>i litere</w:t>
      </w:r>
      <w:r w:rsidR="00135459" w:rsidRPr="00CD788D">
        <w:rPr>
          <w:rFonts w:ascii="Times New Roman" w:hAnsi="Times New Roman"/>
          <w:lang w:val="ro-RO"/>
        </w:rPr>
        <w:t>.</w:t>
      </w:r>
      <w:r w:rsidR="000A5BC3" w:rsidRPr="00CD788D">
        <w:rPr>
          <w:rFonts w:ascii="Times New Roman" w:hAnsi="Times New Roman"/>
          <w:lang w:val="ro-RO"/>
        </w:rPr>
        <w:t xml:space="preserve"> </w:t>
      </w:r>
      <w:r w:rsidR="00135459" w:rsidRPr="00CD788D">
        <w:rPr>
          <w:rFonts w:ascii="Times New Roman" w:hAnsi="Times New Roman"/>
          <w:lang w:val="ro-RO"/>
        </w:rPr>
        <w:t>D</w:t>
      </w:r>
      <w:r w:rsidR="000A5BC3" w:rsidRPr="00CD788D">
        <w:rPr>
          <w:rFonts w:ascii="Times New Roman" w:hAnsi="Times New Roman"/>
          <w:lang w:val="ro-RO"/>
        </w:rPr>
        <w:t xml:space="preserve">acă solicitantul primește sprijin financiar, </w:t>
      </w:r>
      <w:r w:rsidR="00BC4E6E" w:rsidRPr="00CD788D">
        <w:rPr>
          <w:rFonts w:ascii="Times New Roman" w:hAnsi="Times New Roman"/>
          <w:lang w:val="ro-RO"/>
        </w:rPr>
        <w:t>președintele</w:t>
      </w:r>
      <w:r w:rsidR="000A5BC3" w:rsidRPr="00CD788D">
        <w:rPr>
          <w:rFonts w:ascii="Times New Roman" w:hAnsi="Times New Roman"/>
          <w:lang w:val="ro-RO"/>
        </w:rPr>
        <w:t xml:space="preserve"> CCABU va specifica suma</w:t>
      </w:r>
      <w:r w:rsidR="00135459" w:rsidRPr="00CD788D">
        <w:rPr>
          <w:rFonts w:ascii="Times New Roman" w:hAnsi="Times New Roman"/>
          <w:lang w:val="ro-RO"/>
        </w:rPr>
        <w:t>.</w:t>
      </w:r>
      <w:r w:rsidR="000A5BC3" w:rsidRPr="00CD788D">
        <w:rPr>
          <w:rFonts w:ascii="Times New Roman" w:hAnsi="Times New Roman"/>
          <w:lang w:val="ro-RO"/>
        </w:rPr>
        <w:t xml:space="preserve"> </w:t>
      </w:r>
      <w:r w:rsidR="00135459" w:rsidRPr="00CD788D">
        <w:rPr>
          <w:rFonts w:ascii="Times New Roman" w:hAnsi="Times New Roman"/>
          <w:lang w:val="ro-RO"/>
        </w:rPr>
        <w:t>D</w:t>
      </w:r>
      <w:r w:rsidR="000A5BC3" w:rsidRPr="00CD788D">
        <w:rPr>
          <w:rFonts w:ascii="Times New Roman" w:hAnsi="Times New Roman"/>
          <w:lang w:val="ro-RO"/>
        </w:rPr>
        <w:t xml:space="preserve">acă solicitantul primește </w:t>
      </w:r>
      <w:r w:rsidR="000A5BC3" w:rsidRPr="00CD788D">
        <w:rPr>
          <w:rFonts w:ascii="Times New Roman" w:hAnsi="Times New Roman"/>
          <w:lang w:val="ro-RO"/>
        </w:rPr>
        <w:lastRenderedPageBreak/>
        <w:t>fonduri prin proiect de cercetare</w:t>
      </w:r>
      <w:r w:rsidR="00BC4E6E" w:rsidRPr="00CD788D">
        <w:rPr>
          <w:rFonts w:ascii="Times New Roman" w:hAnsi="Times New Roman"/>
          <w:lang w:val="ro-RO"/>
        </w:rPr>
        <w:t xml:space="preserve"> sau</w:t>
      </w:r>
      <w:r w:rsidR="000A5BC3" w:rsidRPr="00CD788D">
        <w:rPr>
          <w:rFonts w:ascii="Times New Roman" w:hAnsi="Times New Roman"/>
          <w:lang w:val="ro-RO"/>
        </w:rPr>
        <w:t xml:space="preserve"> fonduri gestionate de CSUD, directorul de proiect</w:t>
      </w:r>
      <w:r w:rsidR="00BC4E6E" w:rsidRPr="00CD788D">
        <w:rPr>
          <w:rFonts w:ascii="Times New Roman" w:hAnsi="Times New Roman"/>
          <w:lang w:val="ro-RO"/>
        </w:rPr>
        <w:t xml:space="preserve">, respectiv </w:t>
      </w:r>
      <w:r w:rsidR="000A5BC3" w:rsidRPr="00CD788D">
        <w:rPr>
          <w:rFonts w:ascii="Times New Roman" w:hAnsi="Times New Roman"/>
          <w:lang w:val="ro-RO"/>
        </w:rPr>
        <w:t>directorul CSUD va specifica suma.</w:t>
      </w:r>
    </w:p>
    <w:p w14:paraId="564E9558" w14:textId="241682E2" w:rsidR="000A5BC3" w:rsidRPr="00CD788D" w:rsidRDefault="000A5BC3" w:rsidP="00BC4E6E">
      <w:pPr>
        <w:spacing w:after="0" w:line="240" w:lineRule="auto"/>
        <w:jc w:val="both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t xml:space="preserve">2. </w:t>
      </w:r>
      <w:r w:rsidR="00076A14" w:rsidRPr="00CD788D">
        <w:rPr>
          <w:rFonts w:ascii="Times New Roman" w:hAnsi="Times New Roman"/>
          <w:lang w:val="ro-RO"/>
        </w:rPr>
        <w:t>S</w:t>
      </w:r>
      <w:r w:rsidRPr="00CD788D">
        <w:rPr>
          <w:rFonts w:ascii="Times New Roman" w:hAnsi="Times New Roman"/>
          <w:lang w:val="ro-RO"/>
        </w:rPr>
        <w:t xml:space="preserve">tudenții/studenții doctoranzi </w:t>
      </w:r>
      <w:r w:rsidR="00076A14" w:rsidRPr="00CD788D">
        <w:rPr>
          <w:rFonts w:ascii="Times New Roman" w:hAnsi="Times New Roman"/>
          <w:lang w:val="ro-RO"/>
        </w:rPr>
        <w:t xml:space="preserve">care nu sunt </w:t>
      </w:r>
      <w:r w:rsidRPr="00CD788D">
        <w:rPr>
          <w:rFonts w:ascii="Times New Roman" w:hAnsi="Times New Roman"/>
          <w:lang w:val="ro-RO"/>
        </w:rPr>
        <w:t>angajați ai USV, pe perioadă determinată sau nedeterminată</w:t>
      </w:r>
      <w:r w:rsidR="00076A14" w:rsidRPr="00CD788D">
        <w:rPr>
          <w:rFonts w:ascii="Times New Roman" w:hAnsi="Times New Roman"/>
          <w:lang w:val="ro-RO"/>
        </w:rPr>
        <w:t>, nu pot beneficia de diurnă.</w:t>
      </w:r>
    </w:p>
    <w:p w14:paraId="22DAE8F0" w14:textId="3B5674F7" w:rsidR="00B76C7A" w:rsidRPr="00CD788D" w:rsidRDefault="000A5BC3" w:rsidP="00843DE9">
      <w:pPr>
        <w:spacing w:after="0" w:line="240" w:lineRule="auto"/>
        <w:rPr>
          <w:rFonts w:ascii="Times New Roman" w:hAnsi="Times New Roman"/>
          <w:lang w:val="ro-RO"/>
        </w:rPr>
      </w:pPr>
      <w:r w:rsidRPr="00CD788D">
        <w:rPr>
          <w:rFonts w:ascii="Times New Roman" w:hAnsi="Times New Roman"/>
          <w:lang w:val="ro-RO"/>
        </w:rPr>
        <w:t>3</w:t>
      </w:r>
      <w:r w:rsidR="00B76C7A" w:rsidRPr="00CD788D">
        <w:rPr>
          <w:rFonts w:ascii="Times New Roman" w:hAnsi="Times New Roman"/>
          <w:b/>
          <w:lang w:val="ro-RO"/>
        </w:rPr>
        <w:t>.</w:t>
      </w:r>
      <w:r w:rsidR="00B76C7A" w:rsidRPr="00CD788D">
        <w:rPr>
          <w:rFonts w:ascii="Times New Roman" w:hAnsi="Times New Roman"/>
          <w:lang w:val="ro-RO"/>
        </w:rPr>
        <w:t xml:space="preserve"> - Indica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 cu asterisc dacă dori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 eliberarea document</w:t>
      </w:r>
      <w:r w:rsidR="00843DE9" w:rsidRPr="00CD788D">
        <w:rPr>
          <w:rFonts w:ascii="Times New Roman" w:hAnsi="Times New Roman"/>
          <w:lang w:val="ro-RO"/>
        </w:rPr>
        <w:t>ului</w:t>
      </w:r>
      <w:r w:rsidR="00B76C7A" w:rsidRPr="00CD788D">
        <w:rPr>
          <w:rFonts w:ascii="Times New Roman" w:hAnsi="Times New Roman"/>
          <w:lang w:val="ro-RO"/>
        </w:rPr>
        <w:t xml:space="preserve"> men</w:t>
      </w:r>
      <w:r w:rsidR="00BF307D" w:rsidRPr="00CD788D">
        <w:rPr>
          <w:rFonts w:ascii="Times New Roman" w:hAnsi="Times New Roman"/>
          <w:lang w:val="ro-RO"/>
        </w:rPr>
        <w:t>ț</w:t>
      </w:r>
      <w:r w:rsidR="00B76C7A" w:rsidRPr="00CD788D">
        <w:rPr>
          <w:rFonts w:ascii="Times New Roman" w:hAnsi="Times New Roman"/>
          <w:lang w:val="ro-RO"/>
        </w:rPr>
        <w:t>ionat.</w:t>
      </w:r>
    </w:p>
    <w:p w14:paraId="569467EA" w14:textId="77777777" w:rsidR="00CB2256" w:rsidRPr="00CD788D" w:rsidRDefault="00CB2256" w:rsidP="00B76C7A">
      <w:pPr>
        <w:ind w:left="720" w:hanging="720"/>
        <w:rPr>
          <w:rFonts w:ascii="Times New Roman" w:hAnsi="Times New Roman"/>
          <w:b/>
          <w:sz w:val="24"/>
          <w:szCs w:val="24"/>
          <w:lang w:val="ro-RO"/>
        </w:rPr>
      </w:pPr>
    </w:p>
    <w:p w14:paraId="480477C2" w14:textId="3E36C79B" w:rsidR="00B76C7A" w:rsidRPr="00CD788D" w:rsidRDefault="00B76C7A" w:rsidP="00B76C7A">
      <w:pPr>
        <w:ind w:left="720" w:hanging="720"/>
        <w:rPr>
          <w:rFonts w:ascii="Times New Roman" w:hAnsi="Times New Roman"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sz w:val="24"/>
          <w:szCs w:val="24"/>
          <w:lang w:val="ro-RO"/>
        </w:rPr>
        <w:t>Notă: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i/>
          <w:sz w:val="24"/>
          <w:szCs w:val="24"/>
          <w:lang w:val="ro-RO"/>
        </w:rPr>
        <w:t>Dacă beneficia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de o deplasare de mai lungă durată, sunte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obligat (ă) să reînnoi</w:t>
      </w:r>
      <w:r w:rsidR="00BF307D" w:rsidRPr="00CD788D">
        <w:rPr>
          <w:rFonts w:ascii="Times New Roman" w:hAnsi="Times New Roman"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i/>
          <w:sz w:val="24"/>
          <w:szCs w:val="24"/>
          <w:lang w:val="ro-RO"/>
        </w:rPr>
        <w:t>i prezenta cerere la începutul fiecărui an universitar.</w:t>
      </w:r>
    </w:p>
    <w:p w14:paraId="6E732451" w14:textId="77777777" w:rsidR="00D0582B" w:rsidRPr="00CD788D" w:rsidRDefault="00D0582B" w:rsidP="00D0582B">
      <w:pPr>
        <w:spacing w:line="360" w:lineRule="auto"/>
        <w:rPr>
          <w:rFonts w:ascii="Times New Roman" w:hAnsi="Times New Roman"/>
          <w:b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  <w:t xml:space="preserve">- 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Notă de fundamentare a deplasării în străinătate:</w:t>
      </w:r>
    </w:p>
    <w:p w14:paraId="25007FD1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1F342BDA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3DBC4CF2" w14:textId="77777777" w:rsidR="00A37566" w:rsidRPr="00CD788D" w:rsidRDefault="00A37566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2F830324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Semnătura,</w:t>
      </w:r>
    </w:p>
    <w:p w14:paraId="6A5DE6F0" w14:textId="77777777" w:rsidR="00D0582B" w:rsidRPr="00CD788D" w:rsidRDefault="00D0582B" w:rsidP="00C90EA8">
      <w:pPr>
        <w:spacing w:line="360" w:lineRule="auto"/>
        <w:jc w:val="both"/>
        <w:rPr>
          <w:rFonts w:ascii="Times New Roman" w:hAnsi="Times New Roman"/>
          <w:b/>
          <w:i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ab/>
        <w:t>- Obliga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iile asumate de către Univ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>ersitatea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 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>„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Ș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tefan cel Mare” </w:t>
      </w:r>
      <w:r w:rsidR="00C90EA8" w:rsidRPr="00CD788D">
        <w:rPr>
          <w:rFonts w:ascii="Times New Roman" w:hAnsi="Times New Roman"/>
          <w:b/>
          <w:i/>
          <w:sz w:val="24"/>
          <w:szCs w:val="24"/>
          <w:lang w:val="ro-RO"/>
        </w:rPr>
        <w:t xml:space="preserve">din 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Suceava fa</w:t>
      </w:r>
      <w:r w:rsidR="00BF307D" w:rsidRPr="00CD788D">
        <w:rPr>
          <w:rFonts w:ascii="Times New Roman" w:hAnsi="Times New Roman"/>
          <w:b/>
          <w:i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ă de solicitant, pe perioada deplasării în străinătate (burse, etc</w:t>
      </w:r>
      <w:r w:rsidR="00857FED" w:rsidRPr="00CD788D">
        <w:rPr>
          <w:rFonts w:ascii="Times New Roman" w:hAnsi="Times New Roman"/>
          <w:b/>
          <w:i/>
          <w:sz w:val="24"/>
          <w:szCs w:val="24"/>
          <w:lang w:val="ro-RO"/>
        </w:rPr>
        <w:t>.</w:t>
      </w:r>
      <w:r w:rsidRPr="00CD788D">
        <w:rPr>
          <w:rFonts w:ascii="Times New Roman" w:hAnsi="Times New Roman"/>
          <w:b/>
          <w:i/>
          <w:sz w:val="24"/>
          <w:szCs w:val="24"/>
          <w:lang w:val="ro-RO"/>
        </w:rPr>
        <w:t>):</w:t>
      </w:r>
    </w:p>
    <w:p w14:paraId="2F716EC3" w14:textId="77777777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2DB3060F" w14:textId="7C1AB4EA" w:rsidR="00D0582B" w:rsidRPr="00CD788D" w:rsidRDefault="00D0582B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</w:p>
    <w:p w14:paraId="1100B4F9" w14:textId="77777777" w:rsidR="00CB2256" w:rsidRPr="00CD788D" w:rsidRDefault="00CB2256" w:rsidP="00D0582B">
      <w:pPr>
        <w:spacing w:line="360" w:lineRule="auto"/>
        <w:rPr>
          <w:rFonts w:ascii="Times New Roman" w:hAnsi="Times New Roman"/>
          <w:sz w:val="24"/>
          <w:szCs w:val="24"/>
          <w:lang w:val="ro-RO"/>
        </w:rPr>
      </w:pPr>
    </w:p>
    <w:p w14:paraId="47FC3169" w14:textId="17EC596B" w:rsidR="00D0582B" w:rsidRPr="00CD788D" w:rsidRDefault="00D0582B" w:rsidP="00D0582B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>Decan</w:t>
      </w:r>
      <w:r w:rsidR="000A5BC3" w:rsidRPr="00CD788D">
        <w:rPr>
          <w:rFonts w:ascii="Times New Roman" w:hAnsi="Times New Roman"/>
          <w:sz w:val="24"/>
          <w:szCs w:val="24"/>
          <w:lang w:val="ro-RO"/>
        </w:rPr>
        <w:t xml:space="preserve"> / Director CSUD</w:t>
      </w:r>
    </w:p>
    <w:p w14:paraId="756F5FE6" w14:textId="77777777" w:rsidR="00D0582B" w:rsidRPr="00CD788D" w:rsidRDefault="00DD3BA8" w:rsidP="00DD3BA8">
      <w:pPr>
        <w:spacing w:line="360" w:lineRule="auto"/>
        <w:ind w:firstLine="720"/>
        <w:rPr>
          <w:rFonts w:ascii="Times New Roman" w:hAnsi="Times New Roman"/>
          <w:b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b/>
          <w:sz w:val="24"/>
          <w:szCs w:val="24"/>
          <w:lang w:val="ro-RO"/>
        </w:rPr>
        <w:t xml:space="preserve">DEVIZ DE CHELTUIELI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- </w:t>
      </w:r>
      <w:r w:rsidR="00D0582B" w:rsidRPr="00CD788D">
        <w:rPr>
          <w:rFonts w:ascii="Times New Roman" w:hAnsi="Times New Roman"/>
          <w:b/>
          <w:sz w:val="24"/>
          <w:szCs w:val="24"/>
          <w:lang w:val="ro-RO"/>
        </w:rPr>
        <w:t xml:space="preserve">DEPLASARE ÎN STRĂINĂTATE </w:t>
      </w:r>
    </w:p>
    <w:p w14:paraId="4CBEF4D6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1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Transport 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54C3A05D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2. 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>Cazare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 nop</w:t>
      </w:r>
      <w:r w:rsidR="00BF307D" w:rsidRPr="00CD788D">
        <w:rPr>
          <w:rFonts w:ascii="Times New Roman" w:hAnsi="Times New Roman"/>
          <w:sz w:val="24"/>
          <w:szCs w:val="24"/>
          <w:lang w:val="ro-RO"/>
        </w:rPr>
        <w:t>ț</w:t>
      </w:r>
      <w:r w:rsidRPr="00CD788D">
        <w:rPr>
          <w:rFonts w:ascii="Times New Roman" w:hAnsi="Times New Roman"/>
          <w:sz w:val="24"/>
          <w:szCs w:val="24"/>
          <w:lang w:val="ro-RO"/>
        </w:rPr>
        <w:t>i x …………/noapte = …………..…</w:t>
      </w:r>
    </w:p>
    <w:p w14:paraId="6FEBFBD4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3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 xml:space="preserve">Diurna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 zile x …………  /zi  = ………………….</w:t>
      </w:r>
    </w:p>
    <w:p w14:paraId="4B28F15F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 xml:space="preserve">4. 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>Alte cheltuieli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7CC09F00" w14:textId="77777777" w:rsidR="00D0582B" w:rsidRPr="00CD788D" w:rsidRDefault="00D0582B" w:rsidP="00DD3BA8">
      <w:pPr>
        <w:spacing w:line="36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b/>
          <w:sz w:val="24"/>
          <w:szCs w:val="24"/>
          <w:lang w:val="ro-RO"/>
        </w:rPr>
        <w:t>Total</w:t>
      </w:r>
      <w:r w:rsidRPr="00CD788D">
        <w:rPr>
          <w:rFonts w:ascii="Times New Roman" w:hAnsi="Times New Roman"/>
          <w:b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..</w:t>
      </w:r>
    </w:p>
    <w:p w14:paraId="04A0CCDF" w14:textId="77777777" w:rsidR="00D0582B" w:rsidRPr="00CD788D" w:rsidRDefault="00D0582B" w:rsidP="00DD3BA8">
      <w:pPr>
        <w:spacing w:line="360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b/>
          <w:sz w:val="24"/>
          <w:szCs w:val="24"/>
          <w:lang w:val="ro-RO"/>
        </w:rPr>
        <w:t>Avans acordat</w:t>
      </w:r>
      <w:r w:rsidRPr="00CD788D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  <w:t>…………………………………………………</w:t>
      </w:r>
    </w:p>
    <w:p w14:paraId="63E38C13" w14:textId="17A8B08F" w:rsidR="00A37566" w:rsidRPr="00CD788D" w:rsidRDefault="00DD3BA8" w:rsidP="00CB2256">
      <w:pPr>
        <w:spacing w:line="480" w:lineRule="auto"/>
        <w:ind w:firstLine="720"/>
        <w:rPr>
          <w:rFonts w:ascii="Times New Roman" w:hAnsi="Times New Roman"/>
          <w:sz w:val="24"/>
          <w:szCs w:val="24"/>
          <w:lang w:val="ro-RO"/>
        </w:rPr>
      </w:pP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</w:r>
      <w:r w:rsidR="00D0582B" w:rsidRPr="00CD788D">
        <w:rPr>
          <w:rFonts w:ascii="Times New Roman" w:hAnsi="Times New Roman"/>
          <w:sz w:val="24"/>
          <w:szCs w:val="24"/>
          <w:lang w:val="ro-RO"/>
        </w:rPr>
        <w:tab/>
        <w:t>Întocmit,</w:t>
      </w:r>
    </w:p>
    <w:sectPr w:rsidR="00A37566" w:rsidRPr="00CD788D" w:rsidSect="00D0564A">
      <w:footerReference w:type="first" r:id="rId7"/>
      <w:pgSz w:w="11907" w:h="16840" w:code="9"/>
      <w:pgMar w:top="1276" w:right="720" w:bottom="1138" w:left="1296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D1C169" w14:textId="77777777" w:rsidR="00EA19E9" w:rsidRDefault="00EA19E9" w:rsidP="00843F20">
      <w:pPr>
        <w:spacing w:after="0" w:line="240" w:lineRule="auto"/>
      </w:pPr>
      <w:r>
        <w:separator/>
      </w:r>
    </w:p>
  </w:endnote>
  <w:endnote w:type="continuationSeparator" w:id="0">
    <w:p w14:paraId="5E109A7D" w14:textId="77777777" w:rsidR="00EA19E9" w:rsidRDefault="00EA19E9" w:rsidP="0084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3C5E1" w14:textId="3494B888" w:rsidR="00BF307D" w:rsidRPr="005E0044" w:rsidRDefault="00764D9B" w:rsidP="005F6AA1">
    <w:pPr>
      <w:pStyle w:val="Footer"/>
      <w:framePr w:wrap="around" w:vAnchor="text" w:hAnchor="margin" w:xAlign="center" w:y="1"/>
      <w:rPr>
        <w:rStyle w:val="PageNumber"/>
        <w:color w:val="FFFFFF" w:themeColor="background1"/>
      </w:rPr>
    </w:pPr>
    <w:r w:rsidRPr="005E0044">
      <w:rPr>
        <w:rStyle w:val="PageNumber"/>
        <w:color w:val="FFFFFF" w:themeColor="background1"/>
      </w:rPr>
      <w:fldChar w:fldCharType="begin"/>
    </w:r>
    <w:r w:rsidR="00BF307D" w:rsidRPr="005E0044">
      <w:rPr>
        <w:rStyle w:val="PageNumber"/>
        <w:color w:val="FFFFFF" w:themeColor="background1"/>
      </w:rPr>
      <w:instrText xml:space="preserve">PAGE  </w:instrText>
    </w:r>
    <w:r w:rsidRPr="005E0044">
      <w:rPr>
        <w:rStyle w:val="PageNumber"/>
        <w:color w:val="FFFFFF" w:themeColor="background1"/>
      </w:rPr>
      <w:fldChar w:fldCharType="separate"/>
    </w:r>
    <w:r w:rsidR="001C7F6D">
      <w:rPr>
        <w:rStyle w:val="PageNumber"/>
        <w:noProof/>
        <w:color w:val="FFFFFF" w:themeColor="background1"/>
      </w:rPr>
      <w:t>0</w:t>
    </w:r>
    <w:r w:rsidRPr="005E0044">
      <w:rPr>
        <w:rStyle w:val="PageNumber"/>
        <w:color w:val="FFFFFF" w:themeColor="background1"/>
      </w:rPr>
      <w:fldChar w:fldCharType="end"/>
    </w:r>
  </w:p>
  <w:p w14:paraId="3B4B354F" w14:textId="77777777" w:rsidR="00BF307D" w:rsidRDefault="00BF3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D930D" w14:textId="77777777" w:rsidR="00EA19E9" w:rsidRDefault="00EA19E9" w:rsidP="00843F20">
      <w:pPr>
        <w:spacing w:after="0" w:line="240" w:lineRule="auto"/>
      </w:pPr>
      <w:r>
        <w:separator/>
      </w:r>
    </w:p>
  </w:footnote>
  <w:footnote w:type="continuationSeparator" w:id="0">
    <w:p w14:paraId="265A290D" w14:textId="77777777" w:rsidR="00EA19E9" w:rsidRDefault="00EA19E9" w:rsidP="00843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0721E"/>
    <w:multiLevelType w:val="hybridMultilevel"/>
    <w:tmpl w:val="5000889A"/>
    <w:lvl w:ilvl="0" w:tplc="1FCC391E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D65094F"/>
    <w:multiLevelType w:val="hybridMultilevel"/>
    <w:tmpl w:val="5AE20C80"/>
    <w:lvl w:ilvl="0" w:tplc="1682DE9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E9EC9872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34356"/>
    <w:multiLevelType w:val="hybridMultilevel"/>
    <w:tmpl w:val="FAA6477A"/>
    <w:lvl w:ilvl="0" w:tplc="0B26EB7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F51A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1F261CF5"/>
    <w:multiLevelType w:val="hybridMultilevel"/>
    <w:tmpl w:val="07522C18"/>
    <w:lvl w:ilvl="0" w:tplc="BFC0C05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8488F918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B7AE4"/>
    <w:multiLevelType w:val="hybridMultilevel"/>
    <w:tmpl w:val="217255AE"/>
    <w:lvl w:ilvl="0" w:tplc="0C403A7C">
      <w:start w:val="1"/>
      <w:numFmt w:val="decimal"/>
      <w:lvlText w:val="4.%1."/>
      <w:lvlJc w:val="left"/>
      <w:pPr>
        <w:ind w:left="720" w:hanging="360"/>
      </w:pPr>
      <w:rPr>
        <w:rFonts w:hint="default"/>
        <w:color w:val="auto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71259"/>
    <w:multiLevelType w:val="multilevel"/>
    <w:tmpl w:val="041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042F8"/>
    <w:multiLevelType w:val="hybridMultilevel"/>
    <w:tmpl w:val="D1564788"/>
    <w:lvl w:ilvl="0" w:tplc="B77A5CAA">
      <w:start w:val="1"/>
      <w:numFmt w:val="decimal"/>
      <w:lvlText w:val="5.1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9A5D4F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3327250B"/>
    <w:multiLevelType w:val="hybridMultilevel"/>
    <w:tmpl w:val="A6E636FC"/>
    <w:lvl w:ilvl="0" w:tplc="4D0E93E2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9641C6"/>
    <w:multiLevelType w:val="hybridMultilevel"/>
    <w:tmpl w:val="09205554"/>
    <w:lvl w:ilvl="0" w:tplc="9C3E8D3E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790" w:hanging="360"/>
      </w:pPr>
    </w:lvl>
    <w:lvl w:ilvl="2" w:tplc="0418001B" w:tentative="1">
      <w:start w:val="1"/>
      <w:numFmt w:val="lowerRoman"/>
      <w:lvlText w:val="%3."/>
      <w:lvlJc w:val="right"/>
      <w:pPr>
        <w:ind w:left="2510" w:hanging="180"/>
      </w:pPr>
    </w:lvl>
    <w:lvl w:ilvl="3" w:tplc="0418000F" w:tentative="1">
      <w:start w:val="1"/>
      <w:numFmt w:val="decimal"/>
      <w:lvlText w:val="%4."/>
      <w:lvlJc w:val="left"/>
      <w:pPr>
        <w:ind w:left="3230" w:hanging="360"/>
      </w:pPr>
    </w:lvl>
    <w:lvl w:ilvl="4" w:tplc="04180019" w:tentative="1">
      <w:start w:val="1"/>
      <w:numFmt w:val="lowerLetter"/>
      <w:lvlText w:val="%5."/>
      <w:lvlJc w:val="left"/>
      <w:pPr>
        <w:ind w:left="3950" w:hanging="360"/>
      </w:pPr>
    </w:lvl>
    <w:lvl w:ilvl="5" w:tplc="0418001B" w:tentative="1">
      <w:start w:val="1"/>
      <w:numFmt w:val="lowerRoman"/>
      <w:lvlText w:val="%6."/>
      <w:lvlJc w:val="right"/>
      <w:pPr>
        <w:ind w:left="4670" w:hanging="180"/>
      </w:pPr>
    </w:lvl>
    <w:lvl w:ilvl="6" w:tplc="0418000F" w:tentative="1">
      <w:start w:val="1"/>
      <w:numFmt w:val="decimal"/>
      <w:lvlText w:val="%7."/>
      <w:lvlJc w:val="left"/>
      <w:pPr>
        <w:ind w:left="5390" w:hanging="360"/>
      </w:pPr>
    </w:lvl>
    <w:lvl w:ilvl="7" w:tplc="04180019" w:tentative="1">
      <w:start w:val="1"/>
      <w:numFmt w:val="lowerLetter"/>
      <w:lvlText w:val="%8."/>
      <w:lvlJc w:val="left"/>
      <w:pPr>
        <w:ind w:left="6110" w:hanging="360"/>
      </w:pPr>
    </w:lvl>
    <w:lvl w:ilvl="8" w:tplc="0418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387C2D4B"/>
    <w:multiLevelType w:val="hybridMultilevel"/>
    <w:tmpl w:val="C97AC288"/>
    <w:lvl w:ilvl="0" w:tplc="4D0E93E2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4D0E93E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88321B"/>
    <w:multiLevelType w:val="multilevel"/>
    <w:tmpl w:val="A444615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3" w15:restartNumberingAfterBreak="0">
    <w:nsid w:val="45A8727C"/>
    <w:multiLevelType w:val="hybridMultilevel"/>
    <w:tmpl w:val="966E9CBA"/>
    <w:lvl w:ilvl="0" w:tplc="29D05BDC">
      <w:start w:val="1"/>
      <w:numFmt w:val="decimal"/>
      <w:lvlText w:val="5.3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F32CF9"/>
    <w:multiLevelType w:val="hybridMultilevel"/>
    <w:tmpl w:val="4B36C39A"/>
    <w:lvl w:ilvl="0" w:tplc="7FA685E8">
      <w:start w:val="1"/>
      <w:numFmt w:val="decimal"/>
      <w:lvlText w:val="5.2.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76889A94">
      <w:start w:val="1"/>
      <w:numFmt w:val="lowerLetter"/>
      <w:lvlText w:val="%2)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D476099"/>
    <w:multiLevelType w:val="singleLevel"/>
    <w:tmpl w:val="3BE8A2E4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6" w15:restartNumberingAfterBreak="0">
    <w:nsid w:val="4FE600DB"/>
    <w:multiLevelType w:val="multilevel"/>
    <w:tmpl w:val="07B60E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61705C1"/>
    <w:multiLevelType w:val="hybridMultilevel"/>
    <w:tmpl w:val="325EB34A"/>
    <w:lvl w:ilvl="0" w:tplc="CBECA654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571B5"/>
    <w:multiLevelType w:val="hybridMultilevel"/>
    <w:tmpl w:val="5000889A"/>
    <w:lvl w:ilvl="0" w:tplc="FFFFFFFF">
      <w:start w:val="1"/>
      <w:numFmt w:val="lowerLetter"/>
      <w:lvlText w:val="%1)"/>
      <w:lvlJc w:val="left"/>
      <w:pPr>
        <w:ind w:left="150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9" w15:restartNumberingAfterBreak="0">
    <w:nsid w:val="692E603A"/>
    <w:multiLevelType w:val="hybridMultilevel"/>
    <w:tmpl w:val="BFFA58FE"/>
    <w:lvl w:ilvl="0" w:tplc="BFC0C054">
      <w:start w:val="1"/>
      <w:numFmt w:val="decimal"/>
      <w:lvlText w:val="3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8D0414"/>
    <w:multiLevelType w:val="hybridMultilevel"/>
    <w:tmpl w:val="37CAA73A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444129"/>
    <w:multiLevelType w:val="hybridMultilevel"/>
    <w:tmpl w:val="9B883E46"/>
    <w:lvl w:ilvl="0" w:tplc="0418000F">
      <w:start w:val="1"/>
      <w:numFmt w:val="decimal"/>
      <w:lvlText w:val="%1."/>
      <w:lvlJc w:val="left"/>
      <w:pPr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420628"/>
    <w:multiLevelType w:val="hybridMultilevel"/>
    <w:tmpl w:val="A20C32D6"/>
    <w:lvl w:ilvl="0" w:tplc="FFFFFFFF">
      <w:start w:val="1"/>
      <w:numFmt w:val="decimal"/>
      <w:lvlText w:val="5.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E6B20"/>
    <w:multiLevelType w:val="hybridMultilevel"/>
    <w:tmpl w:val="4EB02FA8"/>
    <w:lvl w:ilvl="0" w:tplc="76889A94">
      <w:start w:val="1"/>
      <w:numFmt w:val="lowerLetter"/>
      <w:lvlText w:val="%1)"/>
      <w:lvlJc w:val="left"/>
      <w:pPr>
        <w:tabs>
          <w:tab w:val="num" w:pos="1134"/>
        </w:tabs>
        <w:ind w:left="1134" w:hanging="283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1720E0"/>
    <w:multiLevelType w:val="hybridMultilevel"/>
    <w:tmpl w:val="3BEE88E0"/>
    <w:lvl w:ilvl="0" w:tplc="83C21D0C">
      <w:start w:val="1"/>
      <w:numFmt w:val="decimal"/>
      <w:lvlText w:val="7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91F12"/>
    <w:multiLevelType w:val="hybridMultilevel"/>
    <w:tmpl w:val="EDD49E7A"/>
    <w:lvl w:ilvl="0" w:tplc="18749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8819216">
    <w:abstractNumId w:val="12"/>
  </w:num>
  <w:num w:numId="2" w16cid:durableId="589123698">
    <w:abstractNumId w:val="15"/>
  </w:num>
  <w:num w:numId="3" w16cid:durableId="612984053">
    <w:abstractNumId w:val="0"/>
  </w:num>
  <w:num w:numId="4" w16cid:durableId="541869352">
    <w:abstractNumId w:val="19"/>
  </w:num>
  <w:num w:numId="5" w16cid:durableId="1675109493">
    <w:abstractNumId w:val="7"/>
  </w:num>
  <w:num w:numId="6" w16cid:durableId="105658737">
    <w:abstractNumId w:val="14"/>
  </w:num>
  <w:num w:numId="7" w16cid:durableId="922298140">
    <w:abstractNumId w:val="13"/>
  </w:num>
  <w:num w:numId="8" w16cid:durableId="824398023">
    <w:abstractNumId w:val="11"/>
  </w:num>
  <w:num w:numId="9" w16cid:durableId="871957025">
    <w:abstractNumId w:val="23"/>
  </w:num>
  <w:num w:numId="10" w16cid:durableId="446241672">
    <w:abstractNumId w:val="20"/>
  </w:num>
  <w:num w:numId="11" w16cid:durableId="1579047995">
    <w:abstractNumId w:val="8"/>
  </w:num>
  <w:num w:numId="12" w16cid:durableId="161047183">
    <w:abstractNumId w:val="18"/>
  </w:num>
  <w:num w:numId="13" w16cid:durableId="298923080">
    <w:abstractNumId w:val="6"/>
  </w:num>
  <w:num w:numId="14" w16cid:durableId="1812477416">
    <w:abstractNumId w:val="17"/>
  </w:num>
  <w:num w:numId="15" w16cid:durableId="961037987">
    <w:abstractNumId w:val="3"/>
  </w:num>
  <w:num w:numId="16" w16cid:durableId="2143425426">
    <w:abstractNumId w:val="25"/>
  </w:num>
  <w:num w:numId="17" w16cid:durableId="1717122020">
    <w:abstractNumId w:val="21"/>
  </w:num>
  <w:num w:numId="18" w16cid:durableId="1143695872">
    <w:abstractNumId w:val="16"/>
  </w:num>
  <w:num w:numId="19" w16cid:durableId="94791614">
    <w:abstractNumId w:val="4"/>
  </w:num>
  <w:num w:numId="20" w16cid:durableId="1975211207">
    <w:abstractNumId w:val="1"/>
  </w:num>
  <w:num w:numId="21" w16cid:durableId="2098210655">
    <w:abstractNumId w:val="5"/>
  </w:num>
  <w:num w:numId="22" w16cid:durableId="1426533821">
    <w:abstractNumId w:val="22"/>
  </w:num>
  <w:num w:numId="23" w16cid:durableId="8607670">
    <w:abstractNumId w:val="9"/>
  </w:num>
  <w:num w:numId="24" w16cid:durableId="1688293818">
    <w:abstractNumId w:val="24"/>
  </w:num>
  <w:num w:numId="25" w16cid:durableId="1932201993">
    <w:abstractNumId w:val="10"/>
  </w:num>
  <w:num w:numId="26" w16cid:durableId="1601181603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sjAwtDCxNDEwMjZR0lEKTi0uzszPAykwrAUAFbk0oiwAAAA="/>
  </w:docVars>
  <w:rsids>
    <w:rsidRoot w:val="001E71A1"/>
    <w:rsid w:val="00000964"/>
    <w:rsid w:val="00014E4D"/>
    <w:rsid w:val="00014FF6"/>
    <w:rsid w:val="000168A8"/>
    <w:rsid w:val="00017AF2"/>
    <w:rsid w:val="00021012"/>
    <w:rsid w:val="00030E01"/>
    <w:rsid w:val="000337C2"/>
    <w:rsid w:val="000451F2"/>
    <w:rsid w:val="000476A5"/>
    <w:rsid w:val="00047BC3"/>
    <w:rsid w:val="0005394E"/>
    <w:rsid w:val="00053E2E"/>
    <w:rsid w:val="0006085A"/>
    <w:rsid w:val="00060DAC"/>
    <w:rsid w:val="000712EF"/>
    <w:rsid w:val="00073188"/>
    <w:rsid w:val="00076A14"/>
    <w:rsid w:val="00090891"/>
    <w:rsid w:val="000A564D"/>
    <w:rsid w:val="000A5BC3"/>
    <w:rsid w:val="000B273A"/>
    <w:rsid w:val="000C04E6"/>
    <w:rsid w:val="000C57F6"/>
    <w:rsid w:val="000D0142"/>
    <w:rsid w:val="000D0BF7"/>
    <w:rsid w:val="000D7FE5"/>
    <w:rsid w:val="000E1C20"/>
    <w:rsid w:val="000F7A4E"/>
    <w:rsid w:val="00100DB9"/>
    <w:rsid w:val="001062AC"/>
    <w:rsid w:val="00115D1E"/>
    <w:rsid w:val="00123407"/>
    <w:rsid w:val="00125FF4"/>
    <w:rsid w:val="00131E7D"/>
    <w:rsid w:val="00134EEC"/>
    <w:rsid w:val="00135459"/>
    <w:rsid w:val="00136B1B"/>
    <w:rsid w:val="00141EFB"/>
    <w:rsid w:val="0014435B"/>
    <w:rsid w:val="00146F99"/>
    <w:rsid w:val="0015225E"/>
    <w:rsid w:val="00160BED"/>
    <w:rsid w:val="00180C56"/>
    <w:rsid w:val="00182845"/>
    <w:rsid w:val="00185F62"/>
    <w:rsid w:val="001A1D28"/>
    <w:rsid w:val="001A2649"/>
    <w:rsid w:val="001A3862"/>
    <w:rsid w:val="001A6E8F"/>
    <w:rsid w:val="001B1656"/>
    <w:rsid w:val="001B4F99"/>
    <w:rsid w:val="001B51EE"/>
    <w:rsid w:val="001C1605"/>
    <w:rsid w:val="001C7F6D"/>
    <w:rsid w:val="001D5146"/>
    <w:rsid w:val="001E4468"/>
    <w:rsid w:val="001E71A1"/>
    <w:rsid w:val="001F7B3F"/>
    <w:rsid w:val="00204C72"/>
    <w:rsid w:val="002220A1"/>
    <w:rsid w:val="0023525E"/>
    <w:rsid w:val="00237AF5"/>
    <w:rsid w:val="002422AA"/>
    <w:rsid w:val="00246006"/>
    <w:rsid w:val="00267069"/>
    <w:rsid w:val="00277251"/>
    <w:rsid w:val="00277C1A"/>
    <w:rsid w:val="00283FC1"/>
    <w:rsid w:val="00283FDE"/>
    <w:rsid w:val="0029717A"/>
    <w:rsid w:val="002B12BA"/>
    <w:rsid w:val="002C37F2"/>
    <w:rsid w:val="002D030A"/>
    <w:rsid w:val="002E0BEB"/>
    <w:rsid w:val="002F05AB"/>
    <w:rsid w:val="002F1B5F"/>
    <w:rsid w:val="002F4FEC"/>
    <w:rsid w:val="002F6474"/>
    <w:rsid w:val="00301D18"/>
    <w:rsid w:val="003067D9"/>
    <w:rsid w:val="00312561"/>
    <w:rsid w:val="0031290B"/>
    <w:rsid w:val="003130E7"/>
    <w:rsid w:val="00315DF4"/>
    <w:rsid w:val="00331864"/>
    <w:rsid w:val="0034181F"/>
    <w:rsid w:val="00347C8B"/>
    <w:rsid w:val="00351EEA"/>
    <w:rsid w:val="003528EF"/>
    <w:rsid w:val="00353DC4"/>
    <w:rsid w:val="00354963"/>
    <w:rsid w:val="00357FDD"/>
    <w:rsid w:val="00362282"/>
    <w:rsid w:val="00364D62"/>
    <w:rsid w:val="00372499"/>
    <w:rsid w:val="003725C0"/>
    <w:rsid w:val="0037289D"/>
    <w:rsid w:val="003747DC"/>
    <w:rsid w:val="003A2204"/>
    <w:rsid w:val="003A341A"/>
    <w:rsid w:val="003A3E77"/>
    <w:rsid w:val="003A4203"/>
    <w:rsid w:val="003A612C"/>
    <w:rsid w:val="003B4048"/>
    <w:rsid w:val="003B7A7A"/>
    <w:rsid w:val="003C4244"/>
    <w:rsid w:val="003C4908"/>
    <w:rsid w:val="003D3A0D"/>
    <w:rsid w:val="003E27D1"/>
    <w:rsid w:val="003E294F"/>
    <w:rsid w:val="003E76A6"/>
    <w:rsid w:val="003F33E9"/>
    <w:rsid w:val="003F4A58"/>
    <w:rsid w:val="003F4E62"/>
    <w:rsid w:val="003F58BC"/>
    <w:rsid w:val="00405980"/>
    <w:rsid w:val="00410BA5"/>
    <w:rsid w:val="004232D0"/>
    <w:rsid w:val="00443EDF"/>
    <w:rsid w:val="00454C32"/>
    <w:rsid w:val="00455B7D"/>
    <w:rsid w:val="00460179"/>
    <w:rsid w:val="00473C76"/>
    <w:rsid w:val="00474466"/>
    <w:rsid w:val="004748AE"/>
    <w:rsid w:val="00482FAA"/>
    <w:rsid w:val="00484224"/>
    <w:rsid w:val="00484844"/>
    <w:rsid w:val="00497920"/>
    <w:rsid w:val="004A1CBC"/>
    <w:rsid w:val="004A7E5A"/>
    <w:rsid w:val="004C0473"/>
    <w:rsid w:val="004C7E02"/>
    <w:rsid w:val="004D57DD"/>
    <w:rsid w:val="004D6E1B"/>
    <w:rsid w:val="004E6B27"/>
    <w:rsid w:val="004F7366"/>
    <w:rsid w:val="00502EBF"/>
    <w:rsid w:val="00503396"/>
    <w:rsid w:val="00506917"/>
    <w:rsid w:val="0051053C"/>
    <w:rsid w:val="00516189"/>
    <w:rsid w:val="00516EEA"/>
    <w:rsid w:val="00527296"/>
    <w:rsid w:val="005339DD"/>
    <w:rsid w:val="00545B86"/>
    <w:rsid w:val="00547579"/>
    <w:rsid w:val="0055692D"/>
    <w:rsid w:val="005569BA"/>
    <w:rsid w:val="00576D46"/>
    <w:rsid w:val="00585032"/>
    <w:rsid w:val="00585D37"/>
    <w:rsid w:val="00587A27"/>
    <w:rsid w:val="005A278A"/>
    <w:rsid w:val="005B2583"/>
    <w:rsid w:val="005B5A26"/>
    <w:rsid w:val="005B7682"/>
    <w:rsid w:val="005C2EA5"/>
    <w:rsid w:val="005C3533"/>
    <w:rsid w:val="005D7180"/>
    <w:rsid w:val="005E0044"/>
    <w:rsid w:val="005E188D"/>
    <w:rsid w:val="005E2195"/>
    <w:rsid w:val="005E3643"/>
    <w:rsid w:val="005E6A08"/>
    <w:rsid w:val="005E7B2D"/>
    <w:rsid w:val="005F6AA1"/>
    <w:rsid w:val="005F7A64"/>
    <w:rsid w:val="0060423D"/>
    <w:rsid w:val="006059D4"/>
    <w:rsid w:val="00605F33"/>
    <w:rsid w:val="00611718"/>
    <w:rsid w:val="0061278B"/>
    <w:rsid w:val="00622ADE"/>
    <w:rsid w:val="00624D23"/>
    <w:rsid w:val="0062725F"/>
    <w:rsid w:val="00633134"/>
    <w:rsid w:val="00641043"/>
    <w:rsid w:val="00644746"/>
    <w:rsid w:val="00645473"/>
    <w:rsid w:val="00656244"/>
    <w:rsid w:val="00665994"/>
    <w:rsid w:val="00673E3E"/>
    <w:rsid w:val="0068445B"/>
    <w:rsid w:val="00687156"/>
    <w:rsid w:val="006A17BF"/>
    <w:rsid w:val="006A7099"/>
    <w:rsid w:val="006C5987"/>
    <w:rsid w:val="006C65E6"/>
    <w:rsid w:val="006D5050"/>
    <w:rsid w:val="006E40E1"/>
    <w:rsid w:val="006E5F15"/>
    <w:rsid w:val="006F102B"/>
    <w:rsid w:val="006F3094"/>
    <w:rsid w:val="006F3CA4"/>
    <w:rsid w:val="006F7D39"/>
    <w:rsid w:val="007019B8"/>
    <w:rsid w:val="00704AA7"/>
    <w:rsid w:val="0070712D"/>
    <w:rsid w:val="00710B84"/>
    <w:rsid w:val="0071469A"/>
    <w:rsid w:val="0071746E"/>
    <w:rsid w:val="00717973"/>
    <w:rsid w:val="007266C5"/>
    <w:rsid w:val="0073271C"/>
    <w:rsid w:val="00737C24"/>
    <w:rsid w:val="0074499C"/>
    <w:rsid w:val="00752706"/>
    <w:rsid w:val="00754F2D"/>
    <w:rsid w:val="00754F67"/>
    <w:rsid w:val="00757536"/>
    <w:rsid w:val="007612CE"/>
    <w:rsid w:val="00764D9B"/>
    <w:rsid w:val="0076571F"/>
    <w:rsid w:val="00776326"/>
    <w:rsid w:val="00783ABC"/>
    <w:rsid w:val="00790284"/>
    <w:rsid w:val="007921F3"/>
    <w:rsid w:val="007A45DC"/>
    <w:rsid w:val="007B3EC0"/>
    <w:rsid w:val="007C1C51"/>
    <w:rsid w:val="007C2B9E"/>
    <w:rsid w:val="007C3273"/>
    <w:rsid w:val="007D1B4B"/>
    <w:rsid w:val="007D2B77"/>
    <w:rsid w:val="007D744F"/>
    <w:rsid w:val="007E190D"/>
    <w:rsid w:val="007E2B1D"/>
    <w:rsid w:val="007E7EB2"/>
    <w:rsid w:val="007F14DE"/>
    <w:rsid w:val="007F652A"/>
    <w:rsid w:val="008037D3"/>
    <w:rsid w:val="008045C4"/>
    <w:rsid w:val="00806BA9"/>
    <w:rsid w:val="008101D0"/>
    <w:rsid w:val="0082384B"/>
    <w:rsid w:val="0082542E"/>
    <w:rsid w:val="0082766C"/>
    <w:rsid w:val="00837588"/>
    <w:rsid w:val="00842A38"/>
    <w:rsid w:val="00842AB4"/>
    <w:rsid w:val="00843DE9"/>
    <w:rsid w:val="00843F20"/>
    <w:rsid w:val="00850C48"/>
    <w:rsid w:val="0085256C"/>
    <w:rsid w:val="008526E4"/>
    <w:rsid w:val="008543E9"/>
    <w:rsid w:val="00854774"/>
    <w:rsid w:val="00857990"/>
    <w:rsid w:val="00857FED"/>
    <w:rsid w:val="008704FF"/>
    <w:rsid w:val="008730DC"/>
    <w:rsid w:val="0087725D"/>
    <w:rsid w:val="00881A19"/>
    <w:rsid w:val="0088440A"/>
    <w:rsid w:val="00890BDE"/>
    <w:rsid w:val="00892691"/>
    <w:rsid w:val="008975DD"/>
    <w:rsid w:val="00897CD8"/>
    <w:rsid w:val="008A0B0F"/>
    <w:rsid w:val="008A1962"/>
    <w:rsid w:val="008A2A7F"/>
    <w:rsid w:val="008A57F6"/>
    <w:rsid w:val="008A741C"/>
    <w:rsid w:val="008B436D"/>
    <w:rsid w:val="008D5EF8"/>
    <w:rsid w:val="008E0D96"/>
    <w:rsid w:val="008E160D"/>
    <w:rsid w:val="008F160E"/>
    <w:rsid w:val="008F1EFC"/>
    <w:rsid w:val="008F2109"/>
    <w:rsid w:val="00902A9D"/>
    <w:rsid w:val="009162A7"/>
    <w:rsid w:val="009309AB"/>
    <w:rsid w:val="00932F0D"/>
    <w:rsid w:val="00945FE2"/>
    <w:rsid w:val="009526C5"/>
    <w:rsid w:val="00973690"/>
    <w:rsid w:val="00973DAC"/>
    <w:rsid w:val="0097426C"/>
    <w:rsid w:val="0098557D"/>
    <w:rsid w:val="00985B9A"/>
    <w:rsid w:val="00990297"/>
    <w:rsid w:val="009A7A8B"/>
    <w:rsid w:val="009B3EE0"/>
    <w:rsid w:val="009C5194"/>
    <w:rsid w:val="009D1D29"/>
    <w:rsid w:val="009D1EE2"/>
    <w:rsid w:val="009D4F7C"/>
    <w:rsid w:val="009D5DA8"/>
    <w:rsid w:val="009E07EE"/>
    <w:rsid w:val="009E1956"/>
    <w:rsid w:val="009E25E2"/>
    <w:rsid w:val="009E7976"/>
    <w:rsid w:val="009F14FD"/>
    <w:rsid w:val="009F551C"/>
    <w:rsid w:val="009F59D5"/>
    <w:rsid w:val="00A0009B"/>
    <w:rsid w:val="00A006DE"/>
    <w:rsid w:val="00A2282E"/>
    <w:rsid w:val="00A26443"/>
    <w:rsid w:val="00A3047A"/>
    <w:rsid w:val="00A37566"/>
    <w:rsid w:val="00A43234"/>
    <w:rsid w:val="00A43394"/>
    <w:rsid w:val="00A63B06"/>
    <w:rsid w:val="00A9187B"/>
    <w:rsid w:val="00A926D8"/>
    <w:rsid w:val="00A92B00"/>
    <w:rsid w:val="00A92C13"/>
    <w:rsid w:val="00A93F1B"/>
    <w:rsid w:val="00AA0E6D"/>
    <w:rsid w:val="00AA7D2C"/>
    <w:rsid w:val="00AB18A3"/>
    <w:rsid w:val="00AB2377"/>
    <w:rsid w:val="00AB26F2"/>
    <w:rsid w:val="00AB553D"/>
    <w:rsid w:val="00AE2465"/>
    <w:rsid w:val="00AF09BB"/>
    <w:rsid w:val="00AF1226"/>
    <w:rsid w:val="00B0668E"/>
    <w:rsid w:val="00B10DB6"/>
    <w:rsid w:val="00B134FE"/>
    <w:rsid w:val="00B147A1"/>
    <w:rsid w:val="00B20051"/>
    <w:rsid w:val="00B22A06"/>
    <w:rsid w:val="00B241D1"/>
    <w:rsid w:val="00B32286"/>
    <w:rsid w:val="00B409DB"/>
    <w:rsid w:val="00B4194C"/>
    <w:rsid w:val="00B434D3"/>
    <w:rsid w:val="00B45FC9"/>
    <w:rsid w:val="00B54931"/>
    <w:rsid w:val="00B549F2"/>
    <w:rsid w:val="00B56BB2"/>
    <w:rsid w:val="00B62748"/>
    <w:rsid w:val="00B73C57"/>
    <w:rsid w:val="00B76C7A"/>
    <w:rsid w:val="00B80AB8"/>
    <w:rsid w:val="00B938CE"/>
    <w:rsid w:val="00B93C10"/>
    <w:rsid w:val="00B94FC8"/>
    <w:rsid w:val="00B9525A"/>
    <w:rsid w:val="00B979C3"/>
    <w:rsid w:val="00BA00BC"/>
    <w:rsid w:val="00BA1694"/>
    <w:rsid w:val="00BA2214"/>
    <w:rsid w:val="00BB7769"/>
    <w:rsid w:val="00BC4E6E"/>
    <w:rsid w:val="00BE08ED"/>
    <w:rsid w:val="00BF307D"/>
    <w:rsid w:val="00C01672"/>
    <w:rsid w:val="00C01D42"/>
    <w:rsid w:val="00C068E8"/>
    <w:rsid w:val="00C10ACB"/>
    <w:rsid w:val="00C23AD1"/>
    <w:rsid w:val="00C258D6"/>
    <w:rsid w:val="00C32219"/>
    <w:rsid w:val="00C40C78"/>
    <w:rsid w:val="00C50042"/>
    <w:rsid w:val="00C563D6"/>
    <w:rsid w:val="00C66D9C"/>
    <w:rsid w:val="00C71092"/>
    <w:rsid w:val="00C72C57"/>
    <w:rsid w:val="00C7434A"/>
    <w:rsid w:val="00C8020B"/>
    <w:rsid w:val="00C870B6"/>
    <w:rsid w:val="00C90887"/>
    <w:rsid w:val="00C90EA8"/>
    <w:rsid w:val="00C9274E"/>
    <w:rsid w:val="00C94F24"/>
    <w:rsid w:val="00CA3F69"/>
    <w:rsid w:val="00CA4D19"/>
    <w:rsid w:val="00CB2256"/>
    <w:rsid w:val="00CB240C"/>
    <w:rsid w:val="00CC14FD"/>
    <w:rsid w:val="00CC1B15"/>
    <w:rsid w:val="00CC4C6E"/>
    <w:rsid w:val="00CD4698"/>
    <w:rsid w:val="00CD788D"/>
    <w:rsid w:val="00CE312E"/>
    <w:rsid w:val="00CE7A97"/>
    <w:rsid w:val="00CF087D"/>
    <w:rsid w:val="00CF4613"/>
    <w:rsid w:val="00CF46ED"/>
    <w:rsid w:val="00D01DF0"/>
    <w:rsid w:val="00D04788"/>
    <w:rsid w:val="00D0564A"/>
    <w:rsid w:val="00D0582B"/>
    <w:rsid w:val="00D058CD"/>
    <w:rsid w:val="00D128FE"/>
    <w:rsid w:val="00D12A76"/>
    <w:rsid w:val="00D25472"/>
    <w:rsid w:val="00D34AAC"/>
    <w:rsid w:val="00D41D65"/>
    <w:rsid w:val="00D42656"/>
    <w:rsid w:val="00D47594"/>
    <w:rsid w:val="00D502A3"/>
    <w:rsid w:val="00D52C53"/>
    <w:rsid w:val="00D64559"/>
    <w:rsid w:val="00D71FFD"/>
    <w:rsid w:val="00D7600D"/>
    <w:rsid w:val="00D76AFB"/>
    <w:rsid w:val="00D80F37"/>
    <w:rsid w:val="00D849EA"/>
    <w:rsid w:val="00D852BF"/>
    <w:rsid w:val="00D868E7"/>
    <w:rsid w:val="00D86FA4"/>
    <w:rsid w:val="00D90B40"/>
    <w:rsid w:val="00DA52B6"/>
    <w:rsid w:val="00DB1017"/>
    <w:rsid w:val="00DB23DE"/>
    <w:rsid w:val="00DB3073"/>
    <w:rsid w:val="00DC2B6E"/>
    <w:rsid w:val="00DC3923"/>
    <w:rsid w:val="00DC4E2F"/>
    <w:rsid w:val="00DD3BA8"/>
    <w:rsid w:val="00DD540F"/>
    <w:rsid w:val="00DE2EC0"/>
    <w:rsid w:val="00DE3047"/>
    <w:rsid w:val="00DE52F6"/>
    <w:rsid w:val="00DF7F08"/>
    <w:rsid w:val="00E00557"/>
    <w:rsid w:val="00E01C5C"/>
    <w:rsid w:val="00E1023C"/>
    <w:rsid w:val="00E10C0B"/>
    <w:rsid w:val="00E12CF2"/>
    <w:rsid w:val="00E1325E"/>
    <w:rsid w:val="00E23DFD"/>
    <w:rsid w:val="00E30610"/>
    <w:rsid w:val="00E417F5"/>
    <w:rsid w:val="00E446E9"/>
    <w:rsid w:val="00E46AE3"/>
    <w:rsid w:val="00E46C5D"/>
    <w:rsid w:val="00E50FB8"/>
    <w:rsid w:val="00E51EFA"/>
    <w:rsid w:val="00E5763B"/>
    <w:rsid w:val="00E627D9"/>
    <w:rsid w:val="00E754BA"/>
    <w:rsid w:val="00E75B23"/>
    <w:rsid w:val="00E82D91"/>
    <w:rsid w:val="00E82F5B"/>
    <w:rsid w:val="00EA19E9"/>
    <w:rsid w:val="00EA39C3"/>
    <w:rsid w:val="00EA39DE"/>
    <w:rsid w:val="00EA4803"/>
    <w:rsid w:val="00EC045E"/>
    <w:rsid w:val="00EC54CA"/>
    <w:rsid w:val="00ED05C3"/>
    <w:rsid w:val="00ED2437"/>
    <w:rsid w:val="00ED33EA"/>
    <w:rsid w:val="00EE66D1"/>
    <w:rsid w:val="00EE718A"/>
    <w:rsid w:val="00EF7372"/>
    <w:rsid w:val="00EF737E"/>
    <w:rsid w:val="00F00137"/>
    <w:rsid w:val="00F22F15"/>
    <w:rsid w:val="00F2388A"/>
    <w:rsid w:val="00F2739E"/>
    <w:rsid w:val="00F30DA0"/>
    <w:rsid w:val="00F37774"/>
    <w:rsid w:val="00F40527"/>
    <w:rsid w:val="00F44A98"/>
    <w:rsid w:val="00F47A06"/>
    <w:rsid w:val="00F53584"/>
    <w:rsid w:val="00F558FC"/>
    <w:rsid w:val="00F62800"/>
    <w:rsid w:val="00F770EC"/>
    <w:rsid w:val="00F77A75"/>
    <w:rsid w:val="00F856E7"/>
    <w:rsid w:val="00F85E72"/>
    <w:rsid w:val="00F87E98"/>
    <w:rsid w:val="00F914DC"/>
    <w:rsid w:val="00F94F71"/>
    <w:rsid w:val="00F959DD"/>
    <w:rsid w:val="00FA02AE"/>
    <w:rsid w:val="00FA70DE"/>
    <w:rsid w:val="00FB62FE"/>
    <w:rsid w:val="00FC5D0F"/>
    <w:rsid w:val="00FC6A4E"/>
    <w:rsid w:val="00FD163F"/>
    <w:rsid w:val="00FD22A7"/>
    <w:rsid w:val="00FD2979"/>
    <w:rsid w:val="00FD569B"/>
    <w:rsid w:val="00FD5D18"/>
    <w:rsid w:val="00FD7BC8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94F51"/>
  <w15:docId w15:val="{0AB24841-58CF-4970-9FF6-A56100236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00137"/>
    <w:pPr>
      <w:keepNext/>
      <w:spacing w:after="0" w:line="240" w:lineRule="auto"/>
      <w:jc w:val="center"/>
      <w:outlineLvl w:val="0"/>
    </w:pPr>
    <w:rPr>
      <w:rFonts w:ascii="Times New Roman" w:hAnsi="Times New Roman"/>
      <w:b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0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F00137"/>
    <w:pPr>
      <w:keepNext/>
      <w:spacing w:after="0" w:line="240" w:lineRule="auto"/>
      <w:jc w:val="both"/>
      <w:outlineLvl w:val="2"/>
    </w:pPr>
    <w:rPr>
      <w:rFonts w:ascii="Times New Roman" w:hAnsi="Times New Roman"/>
      <w:b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F00137"/>
    <w:pPr>
      <w:keepNext/>
      <w:spacing w:after="0" w:line="240" w:lineRule="auto"/>
      <w:outlineLvl w:val="3"/>
    </w:pPr>
    <w:rPr>
      <w:rFonts w:ascii="Times New Roman" w:hAnsi="Times New Roman"/>
      <w:b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1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F20"/>
  </w:style>
  <w:style w:type="paragraph" w:styleId="Footer">
    <w:name w:val="footer"/>
    <w:basedOn w:val="Normal"/>
    <w:link w:val="FooterChar"/>
    <w:uiPriority w:val="99"/>
    <w:unhideWhenUsed/>
    <w:rsid w:val="0084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F20"/>
  </w:style>
  <w:style w:type="paragraph" w:styleId="BalloonText">
    <w:name w:val="Balloon Text"/>
    <w:basedOn w:val="Normal"/>
    <w:link w:val="BalloonTextChar"/>
    <w:uiPriority w:val="99"/>
    <w:semiHidden/>
    <w:unhideWhenUsed/>
    <w:rsid w:val="00843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F2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10C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CharCharCaracterChar">
    <w:name w:val="Char Char Char Char Caracter Char"/>
    <w:basedOn w:val="Normal"/>
    <w:rsid w:val="005F6AA1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hAnsi="Times New Roman"/>
      <w:sz w:val="24"/>
      <w:szCs w:val="24"/>
      <w:lang w:val="pl-PL" w:eastAsia="pl-PL"/>
    </w:rPr>
  </w:style>
  <w:style w:type="character" w:styleId="PageNumber">
    <w:name w:val="page number"/>
    <w:basedOn w:val="DefaultParagraphFont"/>
    <w:rsid w:val="005F6AA1"/>
  </w:style>
  <w:style w:type="table" w:customStyle="1" w:styleId="TableGrid2">
    <w:name w:val="Table Grid2"/>
    <w:basedOn w:val="TableNormal"/>
    <w:next w:val="TableGrid"/>
    <w:rsid w:val="005F6AA1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3F4E62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3F4E62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rsid w:val="003F4E62"/>
    <w:pPr>
      <w:ind w:left="22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semiHidden/>
    <w:rsid w:val="003F4E62"/>
    <w:pPr>
      <w:ind w:left="440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rsid w:val="00D852BF"/>
    <w:pPr>
      <w:spacing w:after="0" w:line="360" w:lineRule="auto"/>
      <w:jc w:val="both"/>
    </w:pPr>
    <w:rPr>
      <w:rFonts w:ascii="Times New Roman" w:hAnsi="Times New Roman"/>
      <w:b/>
      <w:i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D852BF"/>
    <w:rPr>
      <w:rFonts w:ascii="Times New Roman" w:hAnsi="Times New Roman"/>
      <w:b/>
      <w:i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F00137"/>
    <w:rPr>
      <w:rFonts w:ascii="Times New Roman" w:hAnsi="Times New Roman"/>
      <w:b/>
      <w:sz w:val="24"/>
      <w:lang w:val="en-GB"/>
    </w:rPr>
  </w:style>
  <w:style w:type="character" w:customStyle="1" w:styleId="Heading3Char">
    <w:name w:val="Heading 3 Char"/>
    <w:basedOn w:val="DefaultParagraphFont"/>
    <w:link w:val="Heading3"/>
    <w:rsid w:val="00F00137"/>
    <w:rPr>
      <w:rFonts w:ascii="Times New Roman" w:hAnsi="Times New Roman"/>
      <w:b/>
    </w:rPr>
  </w:style>
  <w:style w:type="character" w:customStyle="1" w:styleId="Heading4Char">
    <w:name w:val="Heading 4 Char"/>
    <w:basedOn w:val="DefaultParagraphFont"/>
    <w:link w:val="Heading4"/>
    <w:rsid w:val="00F00137"/>
    <w:rPr>
      <w:rFonts w:ascii="Times New Roman" w:hAnsi="Times New Roman"/>
      <w:b/>
      <w:sz w:val="24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2F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2F5B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82F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76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A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6A1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A14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3D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0009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0</Words>
  <Characters>279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O-07 Deplasări în străinătate</vt:lpstr>
      <vt:lpstr>PO-07 Deplasări în străinătate</vt:lpstr>
    </vt:vector>
  </TitlesOfParts>
  <Company/>
  <LinksUpToDate>false</LinksUpToDate>
  <CharactersWithSpaces>3280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9169236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9169235</vt:lpwstr>
      </vt:variant>
      <vt:variant>
        <vt:i4>131078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9169234</vt:lpwstr>
      </vt:variant>
      <vt:variant>
        <vt:i4>131078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9169233</vt:lpwstr>
      </vt:variant>
      <vt:variant>
        <vt:i4>131078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9169232</vt:lpwstr>
      </vt:variant>
      <vt:variant>
        <vt:i4>13107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9169231</vt:lpwstr>
      </vt:variant>
      <vt:variant>
        <vt:i4>131078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9169230</vt:lpwstr>
      </vt:variant>
      <vt:variant>
        <vt:i4>13763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9169229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9169228</vt:lpwstr>
      </vt:variant>
      <vt:variant>
        <vt:i4>13763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9169227</vt:lpwstr>
      </vt:variant>
      <vt:variant>
        <vt:i4>13763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9169226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9169225</vt:lpwstr>
      </vt:variant>
      <vt:variant>
        <vt:i4>13763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91692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-07 Deplasări în străinătate</dc:title>
  <dc:creator>SRIAE</dc:creator>
  <cp:lastModifiedBy>relint@usm.ro</cp:lastModifiedBy>
  <cp:revision>4</cp:revision>
  <cp:lastPrinted>2018-10-16T13:34:00Z</cp:lastPrinted>
  <dcterms:created xsi:type="dcterms:W3CDTF">2025-01-27T09:00:00Z</dcterms:created>
  <dcterms:modified xsi:type="dcterms:W3CDTF">2026-03-16T11:01:00Z</dcterms:modified>
</cp:coreProperties>
</file>